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170DA" w14:textId="76D3A699" w:rsidR="0014606D" w:rsidRDefault="0014606D" w:rsidP="0014606D">
      <w:pPr>
        <w:pStyle w:val="Body"/>
        <w:pBdr>
          <w:bottom w:val="single" w:sz="4" w:space="0" w:color="000000" w:shadow="1"/>
        </w:pBd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ASSIGNMENT - </w:t>
      </w:r>
      <w:r w:rsidR="007F48BB">
        <w:rPr>
          <w:sz w:val="34"/>
          <w:szCs w:val="34"/>
        </w:rPr>
        <w:t>9</w:t>
      </w:r>
    </w:p>
    <w:p w14:paraId="6BE32D64" w14:textId="77777777" w:rsidR="0014606D" w:rsidRDefault="0014606D" w:rsidP="0014606D">
      <w:pPr>
        <w:pStyle w:val="Body"/>
        <w:jc w:val="center"/>
        <w:rPr>
          <w:sz w:val="12"/>
          <w:szCs w:val="12"/>
        </w:rPr>
      </w:pPr>
    </w:p>
    <w:p w14:paraId="39E52BBB" w14:textId="485C7A3C" w:rsidR="0014606D" w:rsidRDefault="0014606D" w:rsidP="0014606D">
      <w:pPr>
        <w:jc w:val="right"/>
        <w:rPr>
          <w:rFonts w:ascii="Algerian" w:hAnsi="Algerian"/>
          <w:sz w:val="28"/>
          <w:szCs w:val="28"/>
        </w:rPr>
      </w:pPr>
      <w:r w:rsidRPr="0014606D">
        <w:rPr>
          <w:rFonts w:ascii="Algerian" w:hAnsi="Algerian"/>
          <w:sz w:val="28"/>
          <w:szCs w:val="28"/>
        </w:rPr>
        <w:t xml:space="preserve">ANIKEIT </w:t>
      </w:r>
      <w:r w:rsidR="00924158" w:rsidRPr="0014606D">
        <w:rPr>
          <w:rFonts w:ascii="Algerian" w:hAnsi="Algerian"/>
          <w:sz w:val="28"/>
          <w:szCs w:val="28"/>
        </w:rPr>
        <w:t>SETHI</w:t>
      </w:r>
      <w:r w:rsidR="00924158">
        <w:rPr>
          <w:rFonts w:ascii="Algerian" w:hAnsi="Algerian"/>
          <w:sz w:val="28"/>
          <w:szCs w:val="28"/>
        </w:rPr>
        <w:t xml:space="preserve"> (</w:t>
      </w:r>
      <w:r>
        <w:rPr>
          <w:rFonts w:ascii="Algerian" w:hAnsi="Algerian"/>
          <w:sz w:val="28"/>
          <w:szCs w:val="28"/>
        </w:rPr>
        <w:t>190001003)</w:t>
      </w:r>
    </w:p>
    <w:p w14:paraId="7AC13FE8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umpy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s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p</w:t>
      </w:r>
    </w:p>
    <w:p w14:paraId="62BD94C0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klearn.util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huffle</w:t>
      </w:r>
    </w:p>
    <w:p w14:paraId="1E007DAB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tplotlib.pyplot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s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lt</w:t>
      </w:r>
    </w:p>
    <w:p w14:paraId="2EC9EC44" w14:textId="700B26A2" w:rsidR="007D667A" w:rsidRDefault="007D667A" w:rsidP="007D667A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0835BC16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ll_Model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107D3F1C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FEAC19B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ctivation_sigmoid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5C122622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(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np.exp(-x))</w:t>
      </w:r>
    </w:p>
    <w:p w14:paraId="3F4DC37D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55163C9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igmoid_differentiatio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3E6DD389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x*(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0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- x) </w:t>
      </w:r>
    </w:p>
    <w:p w14:paraId="16590D7B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66F1EF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__init__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o</w:t>
      </w:r>
      <w:proofErr w:type="gramEnd"/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_Inputs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o_hide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o_out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arning_rate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00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pochs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0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5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155C5E41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no_Inputs = no_Inputs</w:t>
      </w:r>
    </w:p>
    <w:p w14:paraId="1398A3FB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no_hiden = no_hiden</w:t>
      </w:r>
    </w:p>
    <w:p w14:paraId="61D788C8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no_out = no_out</w:t>
      </w:r>
    </w:p>
    <w:p w14:paraId="24A74E21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learning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rate = learning_rate</w:t>
      </w:r>
    </w:p>
    <w:p w14:paraId="416D09ED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epoch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epochs</w:t>
      </w:r>
    </w:p>
    <w:p w14:paraId="0F229CF2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threshold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t</w:t>
      </w:r>
    </w:p>
    <w:p w14:paraId="3DEBAD35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5609410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Layer = [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.no_Inputs] + 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no_hiden + [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no_out]</w:t>
      </w:r>
    </w:p>
    <w:p w14:paraId="351CDA11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eight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2EE6971E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ayer)-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5F4024AD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w = 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random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randm(Layer[i],Layer[i+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3ACBE554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eight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ppend(w)</w:t>
      </w:r>
    </w:p>
    <w:p w14:paraId="3B29913F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4B5ED89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ia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12667DD5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ayer)-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00F61EC9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b = 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random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randm(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Layer[i+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7D07C6A7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ia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ppend(b)</w:t>
      </w:r>
    </w:p>
    <w:p w14:paraId="2E5CF95E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FD7648A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ctivation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4538D05C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ayer)):</w:t>
      </w:r>
    </w:p>
    <w:p w14:paraId="2F9E252D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ctivation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ppend(np.random.randm(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Layer[i]))</w:t>
      </w:r>
    </w:p>
    <w:p w14:paraId="6104FB53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2A800A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derivative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547EADCA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ayer)-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1ADDF407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derivative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ppend(np.random.randm(Layer[i],Layer[i+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)</w:t>
      </w:r>
    </w:p>
    <w:p w14:paraId="4FE77B9F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E7E5CBF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derivative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50B9115C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ayer)-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66DBC791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derivative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ppend(np.random.randm(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Layer[i+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)</w:t>
      </w:r>
    </w:p>
    <w:p w14:paraId="1883FB04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A418D2A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orward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put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5FD14D63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a = inputs</w:t>
      </w:r>
    </w:p>
    <w:p w14:paraId="7B92B397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ctivation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= a.reshape(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a.shape[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4600A5E3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,w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umerate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eights):</w:t>
      </w:r>
    </w:p>
    <w:p w14:paraId="21E8BD06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z = np.dot(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,w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+ 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ias[i]</w:t>
      </w:r>
    </w:p>
    <w:p w14:paraId="78A8548F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a =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ctivation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sigmoid(z)</w:t>
      </w:r>
    </w:p>
    <w:p w14:paraId="6CC0F9CB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ctivation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i+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= a</w:t>
      </w:r>
    </w:p>
    <w:p w14:paraId="423BC6B9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0A43894B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</w:t>
      </w:r>
    </w:p>
    <w:p w14:paraId="5BF6ACCE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1503B45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backward_pass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or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1DFE9724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versed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derivative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):</w:t>
      </w:r>
    </w:p>
    <w:p w14:paraId="4AF90815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a_next =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ctivation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i+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4EB7FCD2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delta = error*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igmoid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differentiation(a_next)</w:t>
      </w:r>
    </w:p>
    <w:p w14:paraId="036AF369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delta = 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lta.reshape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delta.shape[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-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908C4EF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a_curr =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ctivation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i]</w:t>
      </w:r>
    </w:p>
    <w:p w14:paraId="2077CABC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a_curr = a_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rr.reshape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a_curr.shape[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-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EA953D5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derivative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i] = np.dot(a_curr,delta)</w:t>
      </w:r>
    </w:p>
    <w:p w14:paraId="3101DB6F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derivative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i] = delta</w:t>
      </w:r>
    </w:p>
    <w:p w14:paraId="2F4C0EFC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error = np.dot(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lta,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eights[i].T)</w:t>
      </w:r>
    </w:p>
    <w:p w14:paraId="13E7B556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B246B46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rror</w:t>
      </w:r>
    </w:p>
    <w:p w14:paraId="7F343DC2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23239CF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pdating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2BE07744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eight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:</w:t>
      </w:r>
    </w:p>
    <w:p w14:paraId="5D4C46F7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eight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i] += 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learning_rate*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derivatives[i]</w:t>
      </w:r>
    </w:p>
    <w:p w14:paraId="524B54B6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ia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i] += 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learning_rate*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derivatives[i]</w:t>
      </w:r>
    </w:p>
    <w:p w14:paraId="2EFDA1EF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33A232B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rai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put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bels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7863FE30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epoch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2F1B61E9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,(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x,y)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umerate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zip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nputs,labels)):</w:t>
      </w:r>
    </w:p>
    <w:p w14:paraId="488805D4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output = </w:t>
      </w:r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forward(x)</w:t>
      </w:r>
    </w:p>
    <w:p w14:paraId="25547C38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error = y - output</w:t>
      </w:r>
    </w:p>
    <w:p w14:paraId="352E40E5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temp =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ackward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pass(error)</w:t>
      </w:r>
    </w:p>
    <w:p w14:paraId="4A7C4EC8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84106E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pdating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76D605B1" w14:textId="36CCE9F3" w:rsidR="0084106E" w:rsidRDefault="0084106E" w:rsidP="007D667A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6E37D4BC" w14:textId="360EC1DA" w:rsidR="0084106E" w:rsidRDefault="0084106E" w:rsidP="007D667A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# Question 1</w:t>
      </w:r>
    </w:p>
    <w:p w14:paraId="39805DA3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rain_inputs = 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random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randint(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ze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0C9517B3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val_inputs = 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random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randint(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ze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4EBAED91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38AEB6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ain_outputs = []</w:t>
      </w:r>
    </w:p>
    <w:p w14:paraId="3D93708E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l_outputs = []</w:t>
      </w:r>
    </w:p>
    <w:p w14:paraId="5C51DBEA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B6E822A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x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train_inputs:</w:t>
      </w:r>
    </w:p>
    <w:p w14:paraId="69845D26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p.sum(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,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xi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&lt;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15F6571F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train_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utputs.append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678EB59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07E979D2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train_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utputs.append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2F32184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4598F94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x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val_inputs:</w:t>
      </w:r>
    </w:p>
    <w:p w14:paraId="5AE61DAB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p.sum(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,</w:t>
      </w:r>
      <w:r w:rsidRPr="0084106E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xi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&lt;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490D2175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val_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utputs.append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7C95468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21B7D786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val_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utputs.append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4D3FCEF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39B1AB6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rain_outputs = 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train_outputs)</w:t>
      </w:r>
    </w:p>
    <w:p w14:paraId="205CB9AC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val_outputs = 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al_outputs)</w:t>
      </w:r>
    </w:p>
    <w:p w14:paraId="204BB136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F2F918C" w14:textId="39EBE703" w:rsidR="0084106E" w:rsidRDefault="0084106E" w:rsidP="007D667A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67B536D7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4106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--------------Backpropagation Learning Method for 7 Input Majority Problem----------------"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E05CB98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4106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raining from the Random training data...."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F6058DE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inst = 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del(</w:t>
      </w:r>
      <w:proofErr w:type="gramEnd"/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[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E3DFD8A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st.train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train_inputs,train_outputs)</w:t>
      </w:r>
    </w:p>
    <w:p w14:paraId="4B345626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hres = 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5</w:t>
      </w:r>
    </w:p>
    <w:p w14:paraId="31D9C06E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t,cor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09B80086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2F8CFDF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p,lab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zip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train_inputs,train_outputs):</w:t>
      </w:r>
    </w:p>
    <w:p w14:paraId="4E4B8AE2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out = inst.forward(inp)</w:t>
      </w:r>
    </w:p>
    <w:p w14:paraId="431BD718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out = (out&gt;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res)*</w:t>
      </w:r>
      <w:proofErr w:type="gramEnd"/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1E178924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tot+=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07F4E041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ut==lab:</w:t>
      </w:r>
    </w:p>
    <w:p w14:paraId="584BDD9A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cor+=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71813B6D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accu=cor/tot</w:t>
      </w:r>
    </w:p>
    <w:p w14:paraId="05D1C6AD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accu)</w:t>
      </w:r>
    </w:p>
    <w:p w14:paraId="5BBF9AE9" w14:textId="1CDC57DA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4106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prediction</w:t>
      </w:r>
      <w:r w:rsidRPr="0084106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ccuracy in Training is: "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0A6C219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cu*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84106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%"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787110AC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t,cor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24997D4A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F683B74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p,lab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zip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al_inputs,val_outputs):</w:t>
      </w:r>
    </w:p>
    <w:p w14:paraId="4CBD9420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out = inst.forward(inp)</w:t>
      </w:r>
    </w:p>
    <w:p w14:paraId="1FE8784D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out = (out&gt;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res)*</w:t>
      </w:r>
      <w:proofErr w:type="gramEnd"/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345BF24C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tot+=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466B1CA9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4106E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ut==lab:</w:t>
      </w:r>
    </w:p>
    <w:p w14:paraId="16374B13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cor+=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6247DCE9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accu)    </w:t>
      </w:r>
    </w:p>
    <w:p w14:paraId="79F2BBA5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cor/tot)</w:t>
      </w:r>
    </w:p>
    <w:p w14:paraId="7015A372" w14:textId="32FC66C8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4106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prediction accuracy in</w:t>
      </w:r>
      <w:r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Validaion</w:t>
      </w:r>
      <w:r w:rsidRPr="0084106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is: "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92C4C05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ccu*</w:t>
      </w:r>
      <w:r w:rsidRPr="0084106E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84106E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%"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036D1C2F" w14:textId="77777777" w:rsidR="0084106E" w:rsidRPr="0084106E" w:rsidRDefault="0084106E" w:rsidP="008410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st.weights</w:t>
      </w:r>
      <w:proofErr w:type="gramEnd"/>
      <w:r w:rsidRPr="0084106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A0A3588" w14:textId="480D822D" w:rsidR="0084106E" w:rsidRDefault="0084106E" w:rsidP="007D667A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4947C24D" w14:textId="01FB0354" w:rsidR="0084106E" w:rsidRDefault="0084106E" w:rsidP="007D667A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sz w:val="21"/>
          <w:szCs w:val="21"/>
          <w:lang w:eastAsia="en-IN"/>
        </w:rPr>
        <w:t>Output: -</w:t>
      </w:r>
    </w:p>
    <w:p w14:paraId="7EAB8DF0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lastRenderedPageBreak/>
        <w:t>--------------Backpropagation Learning Method for 7 Input Majority Problem----------------</w:t>
      </w:r>
    </w:p>
    <w:p w14:paraId="16713A35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Training from the Random training data....</w:t>
      </w:r>
    </w:p>
    <w:p w14:paraId="10D2CD36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1.0</w:t>
      </w:r>
    </w:p>
    <w:p w14:paraId="02174ED0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1.0</w:t>
      </w:r>
    </w:p>
    <w:p w14:paraId="53372BE5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1.0</w:t>
      </w:r>
    </w:p>
    <w:p w14:paraId="069BE217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75</w:t>
      </w:r>
    </w:p>
    <w:p w14:paraId="253D3412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</w:t>
      </w:r>
    </w:p>
    <w:p w14:paraId="3803545B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333333333333334</w:t>
      </w:r>
    </w:p>
    <w:p w14:paraId="72C7FB46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571428571428571</w:t>
      </w:r>
    </w:p>
    <w:p w14:paraId="7CFFB2EC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75</w:t>
      </w:r>
    </w:p>
    <w:p w14:paraId="788009BB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888888888888888</w:t>
      </w:r>
    </w:p>
    <w:p w14:paraId="630250D4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9</w:t>
      </w:r>
    </w:p>
    <w:p w14:paraId="6AE3C5A1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181818181818182</w:t>
      </w:r>
    </w:p>
    <w:p w14:paraId="3F21B1EA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333333333333334</w:t>
      </w:r>
    </w:p>
    <w:p w14:paraId="0AB344BD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461538461538461</w:t>
      </w:r>
    </w:p>
    <w:p w14:paraId="1A60BB43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571428571428571</w:t>
      </w:r>
    </w:p>
    <w:p w14:paraId="0BFCC073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</w:t>
      </w:r>
    </w:p>
    <w:p w14:paraId="7A6FBDB6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125</w:t>
      </w:r>
    </w:p>
    <w:p w14:paraId="2BCDE954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235294117647058</w:t>
      </w:r>
    </w:p>
    <w:p w14:paraId="157CF8E3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333333333333334</w:t>
      </w:r>
    </w:p>
    <w:p w14:paraId="7664C6DF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7894736842105263</w:t>
      </w:r>
    </w:p>
    <w:p w14:paraId="132E51E0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</w:t>
      </w:r>
    </w:p>
    <w:p w14:paraId="7307B166" w14:textId="2536FBCF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The </w:t>
      </w:r>
      <w:r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Prediction </w:t>
      </w: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accuracy in Training is: </w:t>
      </w:r>
    </w:p>
    <w:p w14:paraId="092D8AA6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80.0 %</w:t>
      </w:r>
    </w:p>
    <w:p w14:paraId="332CA7B2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</w:t>
      </w:r>
    </w:p>
    <w:p w14:paraId="532A23A4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1.0</w:t>
      </w:r>
    </w:p>
    <w:p w14:paraId="12A62B77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</w:t>
      </w:r>
    </w:p>
    <w:p w14:paraId="0BDE2264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5</w:t>
      </w:r>
    </w:p>
    <w:p w14:paraId="63DA059B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</w:t>
      </w:r>
    </w:p>
    <w:p w14:paraId="3E15FCC0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6666666666666666</w:t>
      </w:r>
    </w:p>
    <w:p w14:paraId="6C8E2BBD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</w:t>
      </w:r>
    </w:p>
    <w:p w14:paraId="2530D145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75</w:t>
      </w:r>
    </w:p>
    <w:p w14:paraId="5CD91536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lastRenderedPageBreak/>
        <w:t>0.8</w:t>
      </w:r>
    </w:p>
    <w:p w14:paraId="0F0FADF5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</w:t>
      </w:r>
    </w:p>
    <w:p w14:paraId="679154B6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</w:t>
      </w:r>
    </w:p>
    <w:p w14:paraId="4D6BB99C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333333333333334</w:t>
      </w:r>
    </w:p>
    <w:p w14:paraId="38BC7A4D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</w:t>
      </w:r>
    </w:p>
    <w:p w14:paraId="31ACB3A4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571428571428571</w:t>
      </w:r>
    </w:p>
    <w:p w14:paraId="497461FC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</w:t>
      </w:r>
    </w:p>
    <w:p w14:paraId="10DFDE5C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75</w:t>
      </w:r>
    </w:p>
    <w:p w14:paraId="776232C8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</w:t>
      </w:r>
    </w:p>
    <w:p w14:paraId="0D4307D0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7777777777777778</w:t>
      </w:r>
    </w:p>
    <w:p w14:paraId="5F8F726E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</w:t>
      </w:r>
    </w:p>
    <w:p w14:paraId="1D25C4D3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8</w:t>
      </w:r>
    </w:p>
    <w:p w14:paraId="4CFC847B" w14:textId="25303400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The prediction accuracy in</w:t>
      </w:r>
      <w:r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Validation</w:t>
      </w: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is: </w:t>
      </w:r>
    </w:p>
    <w:p w14:paraId="0E733482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80.0 %</w:t>
      </w:r>
    </w:p>
    <w:p w14:paraId="74B22030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[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array(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[[-0.06660227,  0.72155564,  0.37586231, -0.10741246, -1.65382569,</w:t>
      </w:r>
    </w:p>
    <w:p w14:paraId="7089BDC8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  0.66761229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 0.61488964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-0.91539825,  2.2211288 ,  0.46855515,</w:t>
      </w:r>
    </w:p>
    <w:p w14:paraId="6F4294AB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 -0.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9924254 ,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-0.05937517,  0.95093172, -0.02435977, -0.26611339],</w:t>
      </w:r>
    </w:p>
    <w:p w14:paraId="684E5D6E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-1.90473897, -1.76578526, -0.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52214779,  0.8498715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,  1.79969922,</w:t>
      </w:r>
    </w:p>
    <w:p w14:paraId="216321CD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 -0.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58866771,  0.41823551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-0.2699563 ,  0.04119393,  0.41387243,</w:t>
      </w:r>
    </w:p>
    <w:p w14:paraId="73146AF8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  1.26056125, -1.59770543, -0.03210174, -0.21123512, -1.29265612],</w:t>
      </w:r>
    </w:p>
    <w:p w14:paraId="7158A074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 0.91111313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 0.84204261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-0.06905433, -1.64214804,  0.78951244,</w:t>
      </w:r>
    </w:p>
    <w:p w14:paraId="701085C9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 -1.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36183371,  0.71314258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-0.44207665, -0.64954111, -1.24881859,</w:t>
      </w:r>
    </w:p>
    <w:p w14:paraId="44E975C4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  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.6386992 ,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0.1099403 , -0.76354102, -0.0633258 , -0.99162939],</w:t>
      </w:r>
    </w:p>
    <w:p w14:paraId="4B57C2E2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-1.44383373, -0.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76480796,  0.52142164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-0.85515827,  0.74708105,</w:t>
      </w:r>
    </w:p>
    <w:p w14:paraId="00DC3A69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 -0.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49247987,  1.10841211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 0.32475989,  1.77209451, -0.6966146 ,</w:t>
      </w:r>
    </w:p>
    <w:p w14:paraId="1BB98D9D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 -0.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23551413,  0.59285101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 0.00282316, -0.17800279,  1.64508227],</w:t>
      </w:r>
    </w:p>
    <w:p w14:paraId="387A6DBE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 2.57453219, -0.70034219, -0.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1589378,  0.45038571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 0.05168163,</w:t>
      </w:r>
    </w:p>
    <w:p w14:paraId="4BD0EFB9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 -1.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87891889,  1.60205303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 0.29604735, -0.18557684,  0.66751935,</w:t>
      </w:r>
    </w:p>
    <w:p w14:paraId="29895856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  0.12019122, -1.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6343832,  0.40951304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-1.25101041, -1.47741853],</w:t>
      </w:r>
    </w:p>
    <w:p w14:paraId="150EA3B3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-0.03249059, -0.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23313102,  1.10673468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-0.65099544,  0.01931627,</w:t>
      </w:r>
    </w:p>
    <w:p w14:paraId="6DAAD64D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  0.95506936, -1.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36133367,  1.72888577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 0.14936569,  0.97763711,</w:t>
      </w:r>
    </w:p>
    <w:p w14:paraId="4DEC44BA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  0.03928996, -0.41628484, -0.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4712511 ,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-0.52963986, -2.7769816 ],</w:t>
      </w:r>
    </w:p>
    <w:p w14:paraId="7C157E0A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-0.17475631, -2.28847415, -1.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32673761,  0.51544357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-0.58200755,</w:t>
      </w:r>
    </w:p>
    <w:p w14:paraId="5F914A1B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lastRenderedPageBreak/>
        <w:t xml:space="preserve">         0.16616807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 1.57696166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-0.39750736, -0.70316049,  0.70540364,</w:t>
      </w:r>
    </w:p>
    <w:p w14:paraId="63D4CD0A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  0.80265609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  0.4074295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, -1.5220078 ,  0.80331609, -0.50037943]]), array([[-0.16615796],</w:t>
      </w:r>
    </w:p>
    <w:p w14:paraId="75CAF3A9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-0.89001294],</w:t>
      </w:r>
    </w:p>
    <w:p w14:paraId="05F2A457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 0.80624529],</w:t>
      </w:r>
    </w:p>
    <w:p w14:paraId="48976084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-1.77810643],</w:t>
      </w:r>
    </w:p>
    <w:p w14:paraId="725E89A8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-0.05722135],</w:t>
      </w:r>
    </w:p>
    <w:p w14:paraId="2FD3ECD7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 0.27033676],</w:t>
      </w:r>
    </w:p>
    <w:p w14:paraId="7031C2DA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 1.73266401],</w:t>
      </w:r>
    </w:p>
    <w:p w14:paraId="400D21BA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-0.06863087],</w:t>
      </w:r>
    </w:p>
    <w:p w14:paraId="52D3B236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-0.29580756],</w:t>
      </w:r>
    </w:p>
    <w:p w14:paraId="1E68B310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 0.43558615],</w:t>
      </w:r>
    </w:p>
    <w:p w14:paraId="31AA2070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 0.39324364],</w:t>
      </w:r>
    </w:p>
    <w:p w14:paraId="66AB484B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-0.</w:t>
      </w:r>
      <w:proofErr w:type="gramStart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0418154 ]</w:t>
      </w:r>
      <w:proofErr w:type="gramEnd"/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>,</w:t>
      </w:r>
    </w:p>
    <w:p w14:paraId="54015CC1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 0.65957816],</w:t>
      </w:r>
    </w:p>
    <w:p w14:paraId="53504D73" w14:textId="77777777" w:rsidR="0084106E" w:rsidRP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 0.65975825],</w:t>
      </w:r>
    </w:p>
    <w:p w14:paraId="3D965B39" w14:textId="54E09DE1" w:rsidR="0084106E" w:rsidRDefault="0084106E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84106E">
        <w:rPr>
          <w:rFonts w:ascii="Consolas" w:eastAsia="Times New Roman" w:hAnsi="Consolas" w:cs="Times New Roman"/>
          <w:sz w:val="21"/>
          <w:szCs w:val="21"/>
          <w:lang w:eastAsia="en-IN"/>
        </w:rPr>
        <w:t xml:space="preserve">       [-0.03343952]])]</w:t>
      </w:r>
    </w:p>
    <w:p w14:paraId="48159B2D" w14:textId="7FEEF066" w:rsidR="00DD44DB" w:rsidRDefault="00DD44DB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0C897E35" w14:textId="11BB6231" w:rsidR="00DD44DB" w:rsidRDefault="00DD44DB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5CB2A859" w14:textId="4B87C64D" w:rsidR="00DD44DB" w:rsidRDefault="00DD44DB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DD44DB">
        <w:rPr>
          <w:rFonts w:ascii="Consolas" w:eastAsia="Times New Roman" w:hAnsi="Consolas" w:cs="Times New Roman"/>
          <w:sz w:val="21"/>
          <w:szCs w:val="21"/>
          <w:lang w:eastAsia="en-IN"/>
        </w:rPr>
        <w:t># Question 2</w:t>
      </w:r>
    </w:p>
    <w:p w14:paraId="1E1E349A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rent_inputs = []</w:t>
      </w:r>
    </w:p>
    <w:p w14:paraId="07D4BB4F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rent_outputs = []</w:t>
      </w:r>
    </w:p>
    <w:p w14:paraId="0722847E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41917E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44DB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 </w:t>
      </w:r>
      <w:r w:rsidRPr="00DD44DB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DD44D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D44D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D44D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38775FB2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temp = [</w:t>
      </w:r>
      <w:r w:rsidRPr="00DD44DB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j) </w:t>
      </w:r>
      <w:r w:rsidRPr="00DD44DB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 </w:t>
      </w:r>
      <w:r w:rsidRPr="00DD44DB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44D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bin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</w:t>
      </w:r>
      <w:proofErr w:type="gramStart"/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[</w:t>
      </w:r>
      <w:proofErr w:type="gramEnd"/>
      <w:r w:rsidRPr="00DD44D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]]</w:t>
      </w:r>
    </w:p>
    <w:p w14:paraId="569F1019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44D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pr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</w:t>
      </w:r>
    </w:p>
    <w:p w14:paraId="2F396028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44DB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 </w:t>
      </w:r>
      <w:r w:rsidRPr="00DD44DB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44D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D44D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DD44D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temp)):</w:t>
      </w:r>
    </w:p>
    <w:p w14:paraId="472AA68A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D44D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pr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</w:t>
      </w:r>
      <w:r w:rsidRPr="00DD44D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+ </w:t>
      </w:r>
      <w:r w:rsidRPr="00DD44D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pr</w:t>
      </w:r>
    </w:p>
    <w:p w14:paraId="4A43C4F6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44D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pr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D44D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pr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DD44DB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temp)</w:t>
      </w:r>
    </w:p>
    <w:p w14:paraId="24E8007D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parent_</w:t>
      </w:r>
      <w:proofErr w:type="gramStart"/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puts.append</w:t>
      </w:r>
      <w:proofErr w:type="gramEnd"/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p.array(</w:t>
      </w:r>
      <w:r w:rsidRPr="00DD44D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pr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73677D32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parent_</w:t>
      </w:r>
      <w:proofErr w:type="gramStart"/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utputs.append</w:t>
      </w:r>
      <w:proofErr w:type="gramEnd"/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[</w:t>
      </w:r>
      <w:r w:rsidRPr="00DD44D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ound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D44D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(i+</w:t>
      </w:r>
      <w:r w:rsidRPr="00DD44D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</w:t>
      </w:r>
      <w:r w:rsidRPr="00DD44D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])</w:t>
      </w:r>
    </w:p>
    <w:p w14:paraId="643AD36F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FCE354C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rent_</w:t>
      </w:r>
      <w:proofErr w:type="gramStart"/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puts,parent</w:t>
      </w:r>
      <w:proofErr w:type="gramEnd"/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outputs = shuffle(parent_inputs,parent_outputs,</w:t>
      </w:r>
      <w:r w:rsidRPr="00DD44D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andom_state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D44D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4DF74A2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B8A4463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rain_inputs = </w:t>
      </w:r>
      <w:proofErr w:type="gramStart"/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gramEnd"/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parent_inputs[:</w:t>
      </w:r>
      <w:r w:rsidRPr="00DD44D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0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326E8C7E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rain_outputs = </w:t>
      </w:r>
      <w:proofErr w:type="gramStart"/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gramEnd"/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parent_outputs[:</w:t>
      </w:r>
      <w:r w:rsidRPr="00DD44D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0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5610816F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4259FD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val_inputs = </w:t>
      </w:r>
      <w:proofErr w:type="gramStart"/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gramEnd"/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parent_inputs[</w:t>
      </w:r>
      <w:r w:rsidRPr="00DD44D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0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])</w:t>
      </w:r>
    </w:p>
    <w:p w14:paraId="56831082" w14:textId="77777777" w:rsidR="00DD44DB" w:rsidRPr="00DD44DB" w:rsidRDefault="00DD44DB" w:rsidP="00DD4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val_outputs = </w:t>
      </w:r>
      <w:proofErr w:type="gramStart"/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ray</w:t>
      </w:r>
      <w:proofErr w:type="gramEnd"/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parent_outputs[</w:t>
      </w:r>
      <w:r w:rsidRPr="00DD44D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0</w:t>
      </w:r>
      <w:r w:rsidRPr="00DD44D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])</w:t>
      </w:r>
    </w:p>
    <w:p w14:paraId="32CF4CCB" w14:textId="31D303D2" w:rsidR="00DD44DB" w:rsidRDefault="00DD44DB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01D081AB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hid </w:t>
      </w:r>
      <w:r w:rsidRPr="0061548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61548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370B3B9D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inst = Model(</w:t>
      </w:r>
      <w:proofErr w:type="gramStart"/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[</w:t>
      </w:r>
      <w:proofErr w:type="gramEnd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id],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4FABC3F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st.train</w:t>
      </w:r>
      <w:proofErr w:type="gramEnd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train_inputs,train_outputs)</w:t>
      </w:r>
    </w:p>
    <w:p w14:paraId="62148EEE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9BC3CB1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t,cor</w:t>
      </w:r>
      <w:proofErr w:type="gramEnd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55713248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2A2E824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1548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gramStart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p,lab</w:t>
      </w:r>
      <w:proofErr w:type="gramEnd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61548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1548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zip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train_inputs,train_outputs):</w:t>
      </w:r>
    </w:p>
    <w:p w14:paraId="6EB0B42C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out = inst.forward(inp)</w:t>
      </w:r>
    </w:p>
    <w:p w14:paraId="0BFCE902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ut[</w:t>
      </w:r>
      <w:proofErr w:type="gramEnd"/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= </w:t>
      </w:r>
      <w:r w:rsidRPr="0061548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ound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out[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083B04C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lab = </w:t>
      </w:r>
      <w:r w:rsidRPr="0061548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ound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ab[</w:t>
      </w:r>
      <w:proofErr w:type="gramEnd"/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70EFA6C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tot+=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74A9DE85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1548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ut.item</w:t>
      </w:r>
      <w:proofErr w:type="gramEnd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==lab.item():</w:t>
      </w:r>
    </w:p>
    <w:p w14:paraId="33CA7F17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cor+=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7A7A690C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1548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cor/tot)</w:t>
      </w:r>
    </w:p>
    <w:p w14:paraId="451CED71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t,cor</w:t>
      </w:r>
      <w:proofErr w:type="gramEnd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01CDDA1A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134C6F3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1548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gramStart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p,lab</w:t>
      </w:r>
      <w:proofErr w:type="gramEnd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61548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1548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zip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al_inputs,val_outputs):</w:t>
      </w:r>
    </w:p>
    <w:p w14:paraId="70C13843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out = inst.forward(inp)</w:t>
      </w:r>
    </w:p>
    <w:p w14:paraId="3F9846F8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ut[</w:t>
      </w:r>
      <w:proofErr w:type="gramEnd"/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= </w:t>
      </w:r>
      <w:r w:rsidRPr="0061548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ound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out[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FE76FD6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lab = </w:t>
      </w:r>
      <w:r w:rsidRPr="0061548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ound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ab[</w:t>
      </w:r>
      <w:proofErr w:type="gramEnd"/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CBA331D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tot+=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0E47DF97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1548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ut.item</w:t>
      </w:r>
      <w:proofErr w:type="gramEnd"/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==lab.item():</w:t>
      </w:r>
    </w:p>
    <w:p w14:paraId="765967AA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cor+=</w:t>
      </w:r>
      <w:r w:rsidRPr="0061548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5EEACD5B" w14:textId="77777777" w:rsidR="00615484" w:rsidRPr="00615484" w:rsidRDefault="00615484" w:rsidP="006154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1548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61548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cor/tot)</w:t>
      </w:r>
    </w:p>
    <w:p w14:paraId="07466503" w14:textId="11E3EC10" w:rsidR="00DD44DB" w:rsidRDefault="00DD44DB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37091CB3" w14:textId="77777777" w:rsidR="00B60B20" w:rsidRDefault="00B60B20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2E65E02B" w14:textId="77777777" w:rsidR="00B60B20" w:rsidRDefault="00B60B20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118BABF5" w14:textId="77777777" w:rsidR="00B60B20" w:rsidRDefault="00B60B20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4C71B170" w14:textId="77777777" w:rsidR="00B60B20" w:rsidRDefault="00B60B20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6171423A" w14:textId="77777777" w:rsidR="00B60B20" w:rsidRDefault="00B60B20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04FFCF79" w14:textId="77777777" w:rsidR="00B60B20" w:rsidRDefault="00B60B20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40E66FA7" w14:textId="77777777" w:rsidR="00B60B20" w:rsidRDefault="00B60B20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7ED47EF2" w14:textId="77777777" w:rsidR="00B60B20" w:rsidRDefault="00B60B20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418A8E10" w14:textId="77777777" w:rsidR="00B60B20" w:rsidRDefault="00B60B20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6555DD17" w14:textId="77777777" w:rsidR="00B60B20" w:rsidRDefault="00B60B20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3376A9DA" w14:textId="77777777" w:rsidR="00B60B20" w:rsidRDefault="00B60B20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57592086" w14:textId="77777777" w:rsidR="00B60B20" w:rsidRDefault="00B60B20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1EE7E93E" w14:textId="77777777" w:rsidR="00B60B20" w:rsidRDefault="00B60B20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0C90525C" w14:textId="77777777" w:rsidR="00B60B20" w:rsidRDefault="00B60B20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6FE3E805" w14:textId="41EBC278" w:rsidR="00615484" w:rsidRDefault="00615484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sz w:val="21"/>
          <w:szCs w:val="21"/>
          <w:lang w:eastAsia="en-IN"/>
        </w:rPr>
        <w:lastRenderedPageBreak/>
        <w:t>Output: -</w:t>
      </w:r>
    </w:p>
    <w:p w14:paraId="17163A4F" w14:textId="10C7FDD3" w:rsidR="00615484" w:rsidRDefault="00B60B20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>
        <w:rPr>
          <w:noProof/>
        </w:rPr>
        <w:drawing>
          <wp:inline distT="0" distB="0" distL="0" distR="0" wp14:anchorId="65B4FBA9" wp14:editId="2578E395">
            <wp:extent cx="5731510" cy="55448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54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0A72E" w14:textId="713E401F" w:rsidR="00615484" w:rsidRDefault="00615484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7C2ECB9C" w14:textId="2A4624AC" w:rsidR="0043164B" w:rsidRDefault="0043164B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</w:p>
    <w:p w14:paraId="5FF99DD8" w14:textId="3892E105" w:rsidR="0043164B" w:rsidRDefault="0043164B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sz w:val="21"/>
          <w:szCs w:val="21"/>
          <w:lang w:eastAsia="en-IN"/>
        </w:rPr>
        <w:t># Question 3</w:t>
      </w:r>
    </w:p>
    <w:p w14:paraId="00BC60BE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rain_inputs = </w:t>
      </w:r>
      <w:proofErr w:type="gramStart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loadtxt</w:t>
      </w:r>
      <w:proofErr w:type="gramEnd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164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open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164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train_data.csv'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</w:t>
      </w:r>
      <w:r w:rsidRPr="0043164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elimiter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3164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,'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3164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cols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3164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</w:t>
      </w:r>
      <w:r w:rsidRPr="0043164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kiprows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55D81A6F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rain_outputs = </w:t>
      </w:r>
      <w:proofErr w:type="gramStart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loadtxt</w:t>
      </w:r>
      <w:proofErr w:type="gramEnd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164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open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164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train_data.csv'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</w:t>
      </w:r>
      <w:r w:rsidRPr="0043164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elimiter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3164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,'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3164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cols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</w:t>
      </w:r>
      <w:r w:rsidRPr="0043164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kiprows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</w:t>
      </w:r>
      <w:r w:rsidRPr="0043164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type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3164B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E7B041E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rain_outputs = (train_outputs == </w:t>
      </w:r>
      <w:r w:rsidRPr="0043164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versicolor</w:t>
      </w:r>
      <w:proofErr w:type="gramStart"/>
      <w:r w:rsidRPr="0043164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</w:t>
      </w:r>
      <w:proofErr w:type="gramEnd"/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3059D881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1D38C08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ain_</w:t>
      </w:r>
      <w:proofErr w:type="gramStart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puts,train</w:t>
      </w:r>
      <w:proofErr w:type="gramEnd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outputs = shuffle(train_inputs,train_outputs,</w:t>
      </w:r>
      <w:r w:rsidRPr="0043164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andom_state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BAFC71B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761322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test_inputs = </w:t>
      </w:r>
      <w:proofErr w:type="gramStart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loadtxt</w:t>
      </w:r>
      <w:proofErr w:type="gramEnd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164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open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164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test_data.csv'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</w:t>
      </w:r>
      <w:r w:rsidRPr="0043164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elimiter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3164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,'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3164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cols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3164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ange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</w:t>
      </w:r>
      <w:r w:rsidRPr="0043164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kiprows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79C8ABEE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est_outputs = </w:t>
      </w:r>
      <w:proofErr w:type="gramStart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loadtxt</w:t>
      </w:r>
      <w:proofErr w:type="gramEnd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164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open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164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test_data.csv'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</w:t>
      </w:r>
      <w:r w:rsidRPr="0043164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elimiter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3164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,'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3164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cols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</w:t>
      </w:r>
      <w:r w:rsidRPr="0043164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kiprows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</w:t>
      </w:r>
      <w:r w:rsidRPr="0043164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type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3164B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278CC96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est_outputs = (test_outputs == </w:t>
      </w:r>
      <w:r w:rsidRPr="0043164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versicolor</w:t>
      </w:r>
      <w:proofErr w:type="gramStart"/>
      <w:r w:rsidRPr="0043164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*</w:t>
      </w:r>
      <w:proofErr w:type="gramEnd"/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0F4D6B8A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82346D4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_</w:t>
      </w:r>
      <w:proofErr w:type="gramStart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puts,test</w:t>
      </w:r>
      <w:proofErr w:type="gramEnd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outputs = shuffle(test_inputs,test_outputs,</w:t>
      </w:r>
      <w:r w:rsidRPr="0043164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andom_state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C61079B" w14:textId="77777777" w:rsidR="0043164B" w:rsidRPr="0043164B" w:rsidRDefault="0043164B" w:rsidP="0043164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16DC848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inst = </w:t>
      </w:r>
      <w:proofErr w:type="gramStart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del(</w:t>
      </w:r>
      <w:proofErr w:type="gramEnd"/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[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BA95F7A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st.train</w:t>
      </w:r>
      <w:proofErr w:type="gramEnd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train_inputs,train_outputs)</w:t>
      </w:r>
    </w:p>
    <w:p w14:paraId="3BC0A5AF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8A106A9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hres = 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5</w:t>
      </w:r>
    </w:p>
    <w:p w14:paraId="0489644E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t,cor</w:t>
      </w:r>
      <w:proofErr w:type="gramEnd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25D9AED2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gramStart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p,lab</w:t>
      </w:r>
      <w:proofErr w:type="gramEnd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43164B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164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zip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train_inputs,train_outputs):</w:t>
      </w:r>
    </w:p>
    <w:p w14:paraId="2B1487C1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out = inst.forward(inp)</w:t>
      </w:r>
    </w:p>
    <w:p w14:paraId="4DA8CC4E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out = (out&gt;</w:t>
      </w:r>
      <w:proofErr w:type="gramStart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res)*</w:t>
      </w:r>
      <w:proofErr w:type="gramEnd"/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5FB2BA54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tot+=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66A31B3B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3164B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ut==lab:</w:t>
      </w:r>
    </w:p>
    <w:p w14:paraId="1A5883CC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cor+=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50C4E906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cor/tot)</w:t>
      </w:r>
    </w:p>
    <w:p w14:paraId="2D2C62B3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AD32680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t,cor</w:t>
      </w:r>
      <w:proofErr w:type="gramEnd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</w:p>
    <w:p w14:paraId="3178BC31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FD86669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gramStart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p,lab</w:t>
      </w:r>
      <w:proofErr w:type="gramEnd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43164B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164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zip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test_inputs,test_outputs):</w:t>
      </w:r>
    </w:p>
    <w:p w14:paraId="2BDDB658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out = inst.forward(inp)</w:t>
      </w:r>
    </w:p>
    <w:p w14:paraId="73A90C88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out = (out&gt;</w:t>
      </w:r>
      <w:proofErr w:type="gramStart"/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res)*</w:t>
      </w:r>
      <w:proofErr w:type="gramEnd"/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3752B0F2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tot+=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7A5B1159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3164B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ut==lab:</w:t>
      </w:r>
    </w:p>
    <w:p w14:paraId="12B57095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cor+=</w:t>
      </w:r>
      <w:r w:rsidRPr="0043164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</w:p>
    <w:p w14:paraId="55ACB14F" w14:textId="77777777" w:rsidR="0043164B" w:rsidRPr="0043164B" w:rsidRDefault="0043164B" w:rsidP="00431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43164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cor/tot)</w:t>
      </w:r>
    </w:p>
    <w:p w14:paraId="5D1B11D8" w14:textId="77777777" w:rsidR="0043164B" w:rsidRPr="0043164B" w:rsidRDefault="0043164B" w:rsidP="0043164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5CF51DB" w14:textId="066B9B47" w:rsidR="0043164B" w:rsidRDefault="0043164B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sz w:val="21"/>
          <w:szCs w:val="21"/>
          <w:lang w:eastAsia="en-IN"/>
        </w:rPr>
        <w:t>Output: -</w:t>
      </w:r>
    </w:p>
    <w:p w14:paraId="69309D20" w14:textId="2EA515FD" w:rsidR="0043164B" w:rsidRPr="007D667A" w:rsidRDefault="0043164B" w:rsidP="0084106E">
      <w:pPr>
        <w:tabs>
          <w:tab w:val="left" w:pos="1632"/>
        </w:tabs>
        <w:rPr>
          <w:rFonts w:ascii="Consolas" w:eastAsia="Times New Roman" w:hAnsi="Consolas" w:cs="Times New Roman"/>
          <w:sz w:val="21"/>
          <w:szCs w:val="21"/>
          <w:lang w:eastAsia="en-IN"/>
        </w:rPr>
      </w:pPr>
      <w:r w:rsidRPr="0043164B">
        <w:rPr>
          <w:rFonts w:ascii="Consolas" w:eastAsia="Times New Roman" w:hAnsi="Consolas" w:cs="Times New Roman"/>
          <w:sz w:val="21"/>
          <w:szCs w:val="21"/>
          <w:lang w:eastAsia="en-IN"/>
        </w:rPr>
        <w:drawing>
          <wp:inline distT="0" distB="0" distL="0" distR="0" wp14:anchorId="0E49468E" wp14:editId="5A95C5BE">
            <wp:extent cx="5731510" cy="19538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164B" w:rsidRPr="007D66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F47B9"/>
    <w:multiLevelType w:val="hybridMultilevel"/>
    <w:tmpl w:val="8248A656"/>
    <w:lvl w:ilvl="0" w:tplc="A94E81E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F41007"/>
    <w:multiLevelType w:val="hybridMultilevel"/>
    <w:tmpl w:val="F28223D6"/>
    <w:lvl w:ilvl="0" w:tplc="09EAD7B0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6E4542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2" w:tplc="8BB0819C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3" w:tplc="A1FA5D0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4" w:tplc="55A8717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5" w:tplc="ABEE364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6" w:tplc="9BC8F3C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7" w:tplc="B3CE5D9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8" w:tplc="D24AE9C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11A11AA"/>
    <w:multiLevelType w:val="hybridMultilevel"/>
    <w:tmpl w:val="D6BEE05C"/>
    <w:lvl w:ilvl="0" w:tplc="81762DDA">
      <w:start w:val="1"/>
      <w:numFmt w:val="lowerLetter"/>
      <w:lvlText w:val="%1"/>
      <w:lvlJc w:val="left"/>
      <w:pPr>
        <w:ind w:left="76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DC2A29"/>
    <w:multiLevelType w:val="hybridMultilevel"/>
    <w:tmpl w:val="0AA0EC22"/>
    <w:lvl w:ilvl="0" w:tplc="CE7272E4">
      <w:start w:val="1"/>
      <w:numFmt w:val="lowerLetter"/>
      <w:lvlText w:val="%1)"/>
      <w:lvlJc w:val="left"/>
      <w:pPr>
        <w:ind w:left="408" w:hanging="360"/>
      </w:pPr>
      <w:rPr>
        <w:rFonts w:asciiTheme="minorHAnsi" w:hAnsiTheme="minorHAnsi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28" w:hanging="360"/>
      </w:pPr>
    </w:lvl>
    <w:lvl w:ilvl="2" w:tplc="4009001B" w:tentative="1">
      <w:start w:val="1"/>
      <w:numFmt w:val="lowerRoman"/>
      <w:lvlText w:val="%3."/>
      <w:lvlJc w:val="right"/>
      <w:pPr>
        <w:ind w:left="1848" w:hanging="180"/>
      </w:pPr>
    </w:lvl>
    <w:lvl w:ilvl="3" w:tplc="4009000F" w:tentative="1">
      <w:start w:val="1"/>
      <w:numFmt w:val="decimal"/>
      <w:lvlText w:val="%4."/>
      <w:lvlJc w:val="left"/>
      <w:pPr>
        <w:ind w:left="2568" w:hanging="360"/>
      </w:pPr>
    </w:lvl>
    <w:lvl w:ilvl="4" w:tplc="40090019" w:tentative="1">
      <w:start w:val="1"/>
      <w:numFmt w:val="lowerLetter"/>
      <w:lvlText w:val="%5."/>
      <w:lvlJc w:val="left"/>
      <w:pPr>
        <w:ind w:left="3288" w:hanging="360"/>
      </w:pPr>
    </w:lvl>
    <w:lvl w:ilvl="5" w:tplc="4009001B" w:tentative="1">
      <w:start w:val="1"/>
      <w:numFmt w:val="lowerRoman"/>
      <w:lvlText w:val="%6."/>
      <w:lvlJc w:val="right"/>
      <w:pPr>
        <w:ind w:left="4008" w:hanging="180"/>
      </w:pPr>
    </w:lvl>
    <w:lvl w:ilvl="6" w:tplc="4009000F" w:tentative="1">
      <w:start w:val="1"/>
      <w:numFmt w:val="decimal"/>
      <w:lvlText w:val="%7."/>
      <w:lvlJc w:val="left"/>
      <w:pPr>
        <w:ind w:left="4728" w:hanging="360"/>
      </w:pPr>
    </w:lvl>
    <w:lvl w:ilvl="7" w:tplc="40090019" w:tentative="1">
      <w:start w:val="1"/>
      <w:numFmt w:val="lowerLetter"/>
      <w:lvlText w:val="%8."/>
      <w:lvlJc w:val="left"/>
      <w:pPr>
        <w:ind w:left="5448" w:hanging="360"/>
      </w:pPr>
    </w:lvl>
    <w:lvl w:ilvl="8" w:tplc="4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4" w15:restartNumberingAfterBreak="0">
    <w:nsid w:val="737D5761"/>
    <w:multiLevelType w:val="hybridMultilevel"/>
    <w:tmpl w:val="55F4F16C"/>
    <w:lvl w:ilvl="0" w:tplc="81762DDA">
      <w:start w:val="1"/>
      <w:numFmt w:val="lowerLetter"/>
      <w:lvlText w:val="%1"/>
      <w:lvlJc w:val="left"/>
      <w:pPr>
        <w:ind w:left="76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88" w:hanging="360"/>
      </w:pPr>
    </w:lvl>
    <w:lvl w:ilvl="2" w:tplc="4009001B" w:tentative="1">
      <w:start w:val="1"/>
      <w:numFmt w:val="lowerRoman"/>
      <w:lvlText w:val="%3."/>
      <w:lvlJc w:val="right"/>
      <w:pPr>
        <w:ind w:left="2208" w:hanging="180"/>
      </w:pPr>
    </w:lvl>
    <w:lvl w:ilvl="3" w:tplc="4009000F" w:tentative="1">
      <w:start w:val="1"/>
      <w:numFmt w:val="decimal"/>
      <w:lvlText w:val="%4."/>
      <w:lvlJc w:val="left"/>
      <w:pPr>
        <w:ind w:left="2928" w:hanging="360"/>
      </w:pPr>
    </w:lvl>
    <w:lvl w:ilvl="4" w:tplc="40090019" w:tentative="1">
      <w:start w:val="1"/>
      <w:numFmt w:val="lowerLetter"/>
      <w:lvlText w:val="%5."/>
      <w:lvlJc w:val="left"/>
      <w:pPr>
        <w:ind w:left="3648" w:hanging="360"/>
      </w:pPr>
    </w:lvl>
    <w:lvl w:ilvl="5" w:tplc="4009001B" w:tentative="1">
      <w:start w:val="1"/>
      <w:numFmt w:val="lowerRoman"/>
      <w:lvlText w:val="%6."/>
      <w:lvlJc w:val="right"/>
      <w:pPr>
        <w:ind w:left="4368" w:hanging="180"/>
      </w:pPr>
    </w:lvl>
    <w:lvl w:ilvl="6" w:tplc="4009000F" w:tentative="1">
      <w:start w:val="1"/>
      <w:numFmt w:val="decimal"/>
      <w:lvlText w:val="%7."/>
      <w:lvlJc w:val="left"/>
      <w:pPr>
        <w:ind w:left="5088" w:hanging="360"/>
      </w:pPr>
    </w:lvl>
    <w:lvl w:ilvl="7" w:tplc="40090019" w:tentative="1">
      <w:start w:val="1"/>
      <w:numFmt w:val="lowerLetter"/>
      <w:lvlText w:val="%8."/>
      <w:lvlJc w:val="left"/>
      <w:pPr>
        <w:ind w:left="5808" w:hanging="360"/>
      </w:pPr>
    </w:lvl>
    <w:lvl w:ilvl="8" w:tplc="4009001B" w:tentative="1">
      <w:start w:val="1"/>
      <w:numFmt w:val="lowerRoman"/>
      <w:lvlText w:val="%9."/>
      <w:lvlJc w:val="right"/>
      <w:pPr>
        <w:ind w:left="6528" w:hanging="180"/>
      </w:pPr>
    </w:lvl>
  </w:abstractNum>
  <w:num w:numId="1" w16cid:durableId="70584643">
    <w:abstractNumId w:val="1"/>
  </w:num>
  <w:num w:numId="2" w16cid:durableId="334117721">
    <w:abstractNumId w:val="4"/>
  </w:num>
  <w:num w:numId="3" w16cid:durableId="1196851026">
    <w:abstractNumId w:val="3"/>
  </w:num>
  <w:num w:numId="4" w16cid:durableId="151218650">
    <w:abstractNumId w:val="2"/>
  </w:num>
  <w:num w:numId="5" w16cid:durableId="6712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MzNjGwMDYzNzBV0lEKTi0uzszPAykwNK8FAOGfMfktAAAA"/>
  </w:docVars>
  <w:rsids>
    <w:rsidRoot w:val="0014606D"/>
    <w:rsid w:val="0003579C"/>
    <w:rsid w:val="00036AA7"/>
    <w:rsid w:val="00057872"/>
    <w:rsid w:val="00070FE7"/>
    <w:rsid w:val="000768E1"/>
    <w:rsid w:val="000E4860"/>
    <w:rsid w:val="0014606D"/>
    <w:rsid w:val="001E5284"/>
    <w:rsid w:val="002314AA"/>
    <w:rsid w:val="002D12C0"/>
    <w:rsid w:val="003A2DA6"/>
    <w:rsid w:val="0043164B"/>
    <w:rsid w:val="004556EB"/>
    <w:rsid w:val="00463143"/>
    <w:rsid w:val="005955A8"/>
    <w:rsid w:val="005A2D63"/>
    <w:rsid w:val="00615484"/>
    <w:rsid w:val="00622E8F"/>
    <w:rsid w:val="00665822"/>
    <w:rsid w:val="00687593"/>
    <w:rsid w:val="0070685D"/>
    <w:rsid w:val="00745DF6"/>
    <w:rsid w:val="007538A6"/>
    <w:rsid w:val="007B3B5F"/>
    <w:rsid w:val="007C6A31"/>
    <w:rsid w:val="007D667A"/>
    <w:rsid w:val="007F48BB"/>
    <w:rsid w:val="0084106E"/>
    <w:rsid w:val="00886D40"/>
    <w:rsid w:val="008A369D"/>
    <w:rsid w:val="008F0BFE"/>
    <w:rsid w:val="00924158"/>
    <w:rsid w:val="009949E1"/>
    <w:rsid w:val="009C59AB"/>
    <w:rsid w:val="00AA6C2C"/>
    <w:rsid w:val="00AF2C19"/>
    <w:rsid w:val="00B41602"/>
    <w:rsid w:val="00B60B20"/>
    <w:rsid w:val="00B916E7"/>
    <w:rsid w:val="00BC1E00"/>
    <w:rsid w:val="00BE0748"/>
    <w:rsid w:val="00D11C08"/>
    <w:rsid w:val="00D41DEB"/>
    <w:rsid w:val="00D45015"/>
    <w:rsid w:val="00D45714"/>
    <w:rsid w:val="00D66855"/>
    <w:rsid w:val="00DB4222"/>
    <w:rsid w:val="00DD44DB"/>
    <w:rsid w:val="00DE52F9"/>
    <w:rsid w:val="00E11193"/>
    <w:rsid w:val="00E239CD"/>
    <w:rsid w:val="00E85B29"/>
    <w:rsid w:val="00E876E8"/>
    <w:rsid w:val="00EB2224"/>
    <w:rsid w:val="00EC6458"/>
    <w:rsid w:val="00F21F06"/>
    <w:rsid w:val="00F922B6"/>
    <w:rsid w:val="00FB1926"/>
    <w:rsid w:val="00FF0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9757A"/>
  <w15:chartTrackingRefBased/>
  <w15:docId w15:val="{6BC0E5A3-EA45-4DD5-A5A1-4DAEEE494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8A6"/>
  </w:style>
  <w:style w:type="paragraph" w:styleId="Heading1">
    <w:name w:val="heading 1"/>
    <w:basedOn w:val="Normal"/>
    <w:link w:val="Heading1Char"/>
    <w:uiPriority w:val="9"/>
    <w:qFormat/>
    <w:rsid w:val="005955A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14606D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68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685D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03579C"/>
    <w:pPr>
      <w:ind w:left="720"/>
      <w:contextualSpacing/>
    </w:pPr>
  </w:style>
  <w:style w:type="paragraph" w:customStyle="1" w:styleId="msonormal0">
    <w:name w:val="msonormal"/>
    <w:basedOn w:val="Normal"/>
    <w:rsid w:val="00FB19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5955A8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48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0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7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1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1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2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8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9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1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3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3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9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1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2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0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6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0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2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3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9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8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7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7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1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90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1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7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9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8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2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7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7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04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9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9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4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6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56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30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7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0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9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9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6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3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7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81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3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1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21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3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27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5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1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6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0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3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65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5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3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2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7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42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71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4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1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5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0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3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9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4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6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2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5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6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1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0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4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7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4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7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9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0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7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2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63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5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8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3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7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9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1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5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3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0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3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0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2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5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4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7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6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1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1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0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7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86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9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8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9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4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1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2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8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0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6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1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9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1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0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4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6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4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7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0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63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0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7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4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4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2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5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5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8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2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7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77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0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1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4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8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9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4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1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97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8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7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3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6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7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7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0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3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8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0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8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1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2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0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4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5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0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9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7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6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1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2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0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2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1304</Words>
  <Characters>743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3</cp:revision>
  <cp:lastPrinted>2022-01-28T17:39:00Z</cp:lastPrinted>
  <dcterms:created xsi:type="dcterms:W3CDTF">2022-04-06T19:20:00Z</dcterms:created>
  <dcterms:modified xsi:type="dcterms:W3CDTF">2022-04-06T19:20:00Z</dcterms:modified>
</cp:coreProperties>
</file>